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cover-letter"/>
    <w:p>
      <w:pPr>
        <w:pStyle w:val="Heading1"/>
      </w:pPr>
      <w:r>
        <w:t xml:space="preserve">Cover Letter</w:t>
      </w:r>
    </w:p>
    <w:p>
      <w:pPr>
        <w:pStyle w:val="FirstParagraph"/>
      </w:pPr>
      <w:r>
        <w:rPr>
          <w:bCs/>
          <w:b/>
        </w:rPr>
        <w:t xml:space="preserve">John D. Smith</w:t>
      </w:r>
      <w:r>
        <w:br/>
      </w:r>
      <w:r>
        <w:t xml:space="preserve">1234 W. Addison Street</w:t>
      </w:r>
      <w:r>
        <w:br/>
      </w:r>
      <w:r>
        <w:t xml:space="preserve">Chicago, IL 60613</w:t>
      </w:r>
      <w:r>
        <w:br/>
      </w:r>
      <w:r>
        <w:t xml:space="preserve">(312) 555-0198</w:t>
      </w:r>
      <w:r>
        <w:br/>
      </w:r>
      <w:r>
        <w:t xml:space="preserve">j.smith@email.com</w:t>
      </w:r>
    </w:p>
    <w:p>
      <w:pPr>
        <w:pStyle w:val="BodyText"/>
      </w:pPr>
      <w:r>
        <w:t xml:space="preserve">April 5, 2024</w:t>
      </w:r>
    </w:p>
    <w:p>
      <w:pPr>
        <w:pStyle w:val="BodyText"/>
      </w:pPr>
      <w:r>
        <w:rPr>
          <w:bCs/>
          <w:b/>
        </w:rPr>
        <w:t xml:space="preserve">Ms. Emily R. Johnson</w:t>
      </w:r>
      <w:r>
        <w:br/>
      </w:r>
      <w:r>
        <w:t xml:space="preserve">Director of Human Resources</w:t>
      </w:r>
      <w:r>
        <w:br/>
      </w:r>
      <w:r>
        <w:t xml:space="preserve">Apex Sales Solutions Inc.</w:t>
      </w:r>
      <w:r>
        <w:br/>
      </w:r>
      <w:r>
        <w:t xml:space="preserve">5678 N. Clark Street</w:t>
      </w:r>
      <w:r>
        <w:br/>
      </w:r>
      <w:r>
        <w:t xml:space="preserve">Chicago, IL 60613</w:t>
      </w:r>
    </w:p>
    <w:bookmarkStart w:id="20" w:name="dear-ms.-johnson"/>
    <w:p>
      <w:pPr>
        <w:pStyle w:val="Heading2"/>
      </w:pPr>
      <w:r>
        <w:t xml:space="preserve">Dear Ms. Johnson,</w:t>
      </w:r>
    </w:p>
    <w:p>
      <w:pPr>
        <w:pStyle w:val="FirstParagraph"/>
      </w:pPr>
      <w:r>
        <w:t xml:space="preserve">As a dedicated and results-driven Sales Executive with over a decade of experience in the dynamic business landscape of the United States Chicago, I am excited to apply for the Sales Executive position at Apex Sales Solutions Inc. This opportunity aligns perfectly with my professional aspirations, as I have always sought to contribute to companies that prioritize innovation, customer-centric strategies, and growth in one of America’s most vibrant economic hubs—Chicago.</w:t>
      </w:r>
    </w:p>
    <w:p>
      <w:pPr>
        <w:pStyle w:val="BodyText"/>
      </w:pPr>
      <w:r>
        <w:t xml:space="preserve">Having spent the majority of my career in the United States Chicago market, I have developed a deep understanding of the unique challenges and opportunities that define this region. From navigating the competitive business environment to leveraging local networks, I have consistently delivered exceptional results for clients across industries. My expertise in sales strategy, relationship-building, and market expansion has enabled me to exceed targets and foster long-term partnerships. This experience has equipped me with the skills necessary to thrive in a role that demands both strategic thinking and hands-on execution—qualities that are essential for success as a Sales Executive in the United States Chicago.</w:t>
      </w:r>
    </w:p>
    <w:p>
      <w:pPr>
        <w:pStyle w:val="BodyText"/>
      </w:pPr>
      <w:r>
        <w:t xml:space="preserve">One of my most notable achievements as a Sales Executive was leading a team to increase annual revenue by 35% within two years while expanding the client base by 200% in the United States Chicago area. This was accomplished through a combination of data-driven decision-making, tailored sales approaches, and a commitment to understanding the specific needs of clients in this region. For instance, I developed a custom outreach program that focused on mid-sized enterprises in Chicago’s tech and manufacturing sectors, resulting in a 40% increase in client retention rates. These accomplishments reflect my ability to adapt to the ever-evolving demands of the market while maintaining a strong focus on customer satisfaction.</w:t>
      </w:r>
    </w:p>
    <w:p>
      <w:pPr>
        <w:pStyle w:val="BodyText"/>
      </w:pPr>
      <w:r>
        <w:t xml:space="preserve">What sets me apart as a Sales Executive is my ability to blend analytical rigor with creative problem-solving. In the United States Chicago, where competition is fierce and client expectations are high, I have consistently demonstrated an ability to identify growth opportunities and convert them into measurable outcomes. Whether it’s optimizing sales processes, refining pricing strategies, or building cross-functional partnerships, I approach every challenge with a solutions-oriented mindset. My experience in managing large-scale accounts and mentoring teams has also honed my leadership skills, enabling me to drive performance while fostering a culture of collaboration and accountability.</w:t>
      </w:r>
    </w:p>
    <w:p>
      <w:pPr>
        <w:pStyle w:val="BodyText"/>
      </w:pPr>
      <w:r>
        <w:t xml:space="preserve">Apex Sales Solutions Inc. stands out as an organization that values innovation and excellence—qualities that resonate deeply with my professional philosophy. I am particularly impressed by your company’s commitment to delivering cutting-edge solutions tailored to the unique needs of businesses in the United States Chicago. As a Sales Executive, I understand the importance of aligning with a company whose mission and values reflect a dedication to customer success. I am eager to contribute my expertise in sales strategy, market analysis, and client relationship management to help Apex achieve its goals and strengthen its position as a leader in the industry.</w:t>
      </w:r>
    </w:p>
    <w:p>
      <w:pPr>
        <w:pStyle w:val="BodyText"/>
      </w:pPr>
      <w:r>
        <w:t xml:space="preserve">What excites me most about this opportunity is the chance to work within the United States Chicago business community, where I have built strong relationships and established a reputation for reliability and results. I am confident that my proven track record of driving growth, combined with my deep understanding of local market dynamics, will allow me to make an immediate impact at Apex Sales Solutions Inc. Additionally, my ability to communicate effectively with diverse stakeholders—from C-suite executives to frontline teams—ensures that I can seamlessly integrate into your organization and contribute to its continued success.</w:t>
      </w:r>
    </w:p>
    <w:p>
      <w:pPr>
        <w:pStyle w:val="BodyText"/>
      </w:pPr>
      <w:r>
        <w:t xml:space="preserve">As a Sales Executive, I am passionate about fostering long-term partnerships that benefit both clients and organizations. In the United States Chicago, where trust and credibility are paramount, I have always prioritized transparency, integrity, and a customer-first approach. This philosophy has not only helped me build lasting relationships but also positioned me as a reliable partner for businesses seeking sustainable growth. I am eager to bring this same level of dedication to Apex Sales Solutions Inc., ensuring that every interaction with clients is rooted in mutual respect and shared goals.</w:t>
      </w:r>
    </w:p>
    <w:p>
      <w:pPr>
        <w:pStyle w:val="BodyText"/>
      </w:pPr>
      <w:r>
        <w:t xml:space="preserve">I would welcome the opportunity to discuss how my background, skills, and vision align with the needs of your team. Thank you for considering my application. I look forward to the possibility of contributing to Apex Sales Solutions Inc.’s continued success in the United States Chicago and beyond.</w:t>
      </w:r>
    </w:p>
    <w:p>
      <w:pPr>
        <w:pStyle w:val="BodyText"/>
      </w:pPr>
      <w:r>
        <w:t xml:space="preserve">Sincerely,</w:t>
      </w:r>
      <w:r>
        <w:br/>
      </w:r>
      <w:r>
        <w:t xml:space="preserve">John D. Smi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United States Chicago</dc:title>
  <dc:creator/>
  <cp:keywords/>
  <dcterms:created xsi:type="dcterms:W3CDTF">2026-07-23T20:14:45Z</dcterms:created>
  <dcterms:modified xsi:type="dcterms:W3CDTF">2026-07-23T20:14:45Z</dcterms:modified>
</cp:coreProperties>
</file>

<file path=docProps/custom.xml><?xml version="1.0" encoding="utf-8"?>
<Properties xmlns="http://schemas.openxmlformats.org/officeDocument/2006/custom-properties" xmlns:vt="http://schemas.openxmlformats.org/officeDocument/2006/docPropsVTypes"/>
</file>